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607E0E" w14:textId="6A0A7AF4" w:rsidR="002C7437" w:rsidRPr="002C7437" w:rsidRDefault="002C7437" w:rsidP="00ED3F6D">
      <w:pPr>
        <w:spacing w:after="0" w:line="100" w:lineRule="atLeast"/>
        <w:ind w:right="-441"/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Hlk76474624"/>
      <w:bookmarkStart w:id="1" w:name="_GoBack"/>
      <w:r w:rsidRPr="002C7437">
        <w:rPr>
          <w:rFonts w:ascii="Times New Roman" w:eastAsia="Times New Roman" w:hAnsi="Times New Roman" w:cs="Times New Roman"/>
          <w:b/>
          <w:sz w:val="32"/>
          <w:szCs w:val="32"/>
        </w:rPr>
        <w:t>Correlation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>s</w:t>
      </w:r>
      <w:r w:rsidRPr="002C7437">
        <w:rPr>
          <w:rFonts w:ascii="Times New Roman" w:eastAsia="Times New Roman" w:hAnsi="Times New Roman" w:cs="Times New Roman"/>
          <w:b/>
          <w:sz w:val="32"/>
          <w:szCs w:val="32"/>
        </w:rPr>
        <w:t xml:space="preserve"> matrix</w:t>
      </w:r>
      <w:bookmarkEnd w:id="0"/>
      <w:bookmarkEnd w:id="1"/>
    </w:p>
    <w:p w14:paraId="54611601" w14:textId="298FF2C0" w:rsidR="00ED3F6D" w:rsidRDefault="005354EF" w:rsidP="00ED3F6D">
      <w:pPr>
        <w:spacing w:after="0" w:line="100" w:lineRule="atLeast"/>
        <w:ind w:right="-44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84CE349" wp14:editId="71C6C66B">
            <wp:extent cx="13502714" cy="12502703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2140" cy="12539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42802A" w14:textId="77777777" w:rsidR="00ED3F6D" w:rsidRDefault="00ED3F6D" w:rsidP="00ED3F6D">
      <w:pPr>
        <w:spacing w:after="0" w:line="100" w:lineRule="atLeast"/>
        <w:ind w:right="-44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0DB288D" w14:textId="77777777" w:rsidR="00ED3F6D" w:rsidRDefault="00ED3F6D" w:rsidP="00ED3F6D">
      <w:pPr>
        <w:spacing w:after="0" w:line="100" w:lineRule="atLeast"/>
        <w:ind w:right="-44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800043" w14:textId="77777777" w:rsidR="00ED3F6D" w:rsidRDefault="00ED3F6D" w:rsidP="00ED3F6D">
      <w:pPr>
        <w:spacing w:after="0" w:line="100" w:lineRule="atLeast"/>
        <w:ind w:right="-44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AB3B2C" w14:textId="7170AE6D" w:rsidR="00ED3F6D" w:rsidRPr="005C01DE" w:rsidRDefault="00ED3F6D" w:rsidP="006E7D28">
      <w:pPr>
        <w:spacing w:after="0" w:line="100" w:lineRule="atLeast"/>
        <w:ind w:right="-441"/>
        <w:jc w:val="both"/>
        <w:rPr>
          <w:rFonts w:ascii="Times New Roman" w:hAnsi="Times New Roman" w:cs="Times New Roman"/>
          <w:b/>
          <w:szCs w:val="20"/>
        </w:rPr>
      </w:pPr>
    </w:p>
    <w:p w14:paraId="19C190EF" w14:textId="60E27AFB" w:rsidR="00ED3F6D" w:rsidRPr="003D107B" w:rsidRDefault="00ED3F6D" w:rsidP="00ED3F6D">
      <w:pPr>
        <w:rPr>
          <w:rFonts w:ascii="Times New Roman" w:eastAsiaTheme="minorHAnsi" w:hAnsi="Times New Roman" w:cs="Times New Roman"/>
          <w:lang w:eastAsia="en-GB"/>
        </w:rPr>
      </w:pPr>
    </w:p>
    <w:sectPr w:rsidR="00ED3F6D" w:rsidRPr="003D107B" w:rsidSect="005354EF"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C3950" w14:textId="77777777" w:rsidR="00E37A63" w:rsidRDefault="00E37A63" w:rsidP="002C7437">
      <w:pPr>
        <w:spacing w:after="0" w:line="240" w:lineRule="auto"/>
      </w:pPr>
      <w:r>
        <w:separator/>
      </w:r>
    </w:p>
  </w:endnote>
  <w:endnote w:type="continuationSeparator" w:id="0">
    <w:p w14:paraId="00807850" w14:textId="77777777" w:rsidR="00E37A63" w:rsidRDefault="00E37A63" w:rsidP="002C7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A797A9" w14:textId="77777777" w:rsidR="00E37A63" w:rsidRDefault="00E37A63" w:rsidP="002C7437">
      <w:pPr>
        <w:spacing w:after="0" w:line="240" w:lineRule="auto"/>
      </w:pPr>
      <w:r>
        <w:separator/>
      </w:r>
    </w:p>
  </w:footnote>
  <w:footnote w:type="continuationSeparator" w:id="0">
    <w:p w14:paraId="02BF3C04" w14:textId="77777777" w:rsidR="00E37A63" w:rsidRDefault="00E37A63" w:rsidP="002C74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jA1M7O0MDc2MDdQ0lEKTi0uzszPAykwrAUAVpMEmiwAAAA="/>
  </w:docVars>
  <w:rsids>
    <w:rsidRoot w:val="00CC4402"/>
    <w:rsid w:val="00147FA9"/>
    <w:rsid w:val="002C7437"/>
    <w:rsid w:val="003D107B"/>
    <w:rsid w:val="005354EF"/>
    <w:rsid w:val="005411A6"/>
    <w:rsid w:val="005D5B6B"/>
    <w:rsid w:val="00615059"/>
    <w:rsid w:val="006E7D28"/>
    <w:rsid w:val="008D7863"/>
    <w:rsid w:val="00CC4402"/>
    <w:rsid w:val="00D559CC"/>
    <w:rsid w:val="00E37A63"/>
    <w:rsid w:val="00EB44D0"/>
    <w:rsid w:val="00ED3F6D"/>
    <w:rsid w:val="00F671BB"/>
    <w:rsid w:val="00F70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05A05"/>
  <w15:chartTrackingRefBased/>
  <w15:docId w15:val="{8AE8B259-3715-48DB-ACC1-40EA234F8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4402"/>
    <w:pPr>
      <w:suppressAutoHyphens/>
    </w:pPr>
    <w:rPr>
      <w:rFonts w:ascii="Calibri" w:eastAsia="SimSun" w:hAnsi="Calibri" w:cs="Tahoma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C4402"/>
    <w:rPr>
      <w:color w:val="0563C1"/>
      <w:u w:val="single"/>
    </w:rPr>
  </w:style>
  <w:style w:type="paragraph" w:customStyle="1" w:styleId="Texte">
    <w:name w:val="Texte"/>
    <w:basedOn w:val="Normal"/>
    <w:rsid w:val="00ED3F6D"/>
    <w:pPr>
      <w:widowControl w:val="0"/>
      <w:spacing w:after="0" w:line="100" w:lineRule="atLeast"/>
    </w:pPr>
    <w:rPr>
      <w:rFonts w:ascii="Times New Roman" w:eastAsia="Times New Roman" w:hAnsi="Times New Roman" w:cs="Times New Roman"/>
      <w:sz w:val="24"/>
      <w:szCs w:val="20"/>
      <w:lang w:val="es-ES"/>
    </w:rPr>
  </w:style>
  <w:style w:type="paragraph" w:styleId="Header">
    <w:name w:val="header"/>
    <w:basedOn w:val="Normal"/>
    <w:link w:val="HeaderChar"/>
    <w:uiPriority w:val="99"/>
    <w:unhideWhenUsed/>
    <w:rsid w:val="002C74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437"/>
    <w:rPr>
      <w:rFonts w:ascii="Calibri" w:eastAsia="SimSun" w:hAnsi="Calibri" w:cs="Tahoma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2C74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437"/>
    <w:rPr>
      <w:rFonts w:ascii="Calibri" w:eastAsia="SimSun" w:hAnsi="Calibri" w:cs="Tahoma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01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1404D6A2658EE43AEA274F816163334" ma:contentTypeVersion="13" ma:contentTypeDescription="Crear nuevo documento." ma:contentTypeScope="" ma:versionID="89677bf93934df3570289352e3249696">
  <xsd:schema xmlns:xsd="http://www.w3.org/2001/XMLSchema" xmlns:xs="http://www.w3.org/2001/XMLSchema" xmlns:p="http://schemas.microsoft.com/office/2006/metadata/properties" xmlns:ns3="53405d15-ddf8-4f67-b68c-8c9f77b2a75b" xmlns:ns4="359e30bd-4c9f-4a94-bf32-30ce743d74e7" targetNamespace="http://schemas.microsoft.com/office/2006/metadata/properties" ma:root="true" ma:fieldsID="5ca54e4810edf551c6e66f58aef9951e" ns3:_="" ns4:_="">
    <xsd:import namespace="53405d15-ddf8-4f67-b68c-8c9f77b2a75b"/>
    <xsd:import namespace="359e30bd-4c9f-4a94-bf32-30ce743d74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405d15-ddf8-4f67-b68c-8c9f77b2a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9e30bd-4c9f-4a94-bf32-30ce743d74e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F967DB-3C03-40A4-8494-8BEA5E278D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405d15-ddf8-4f67-b68c-8c9f77b2a75b"/>
    <ds:schemaRef ds:uri="359e30bd-4c9f-4a94-bf32-30ce743d74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D2FBA7-57D0-4547-A5FE-DB33A6D8B4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52C6948-864F-4F52-9735-96139C4C05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ista Foguet, Juan Manuel</dc:creator>
  <cp:keywords/>
  <dc:description/>
  <cp:lastModifiedBy>Batista Foguet, Juan Manuel</cp:lastModifiedBy>
  <cp:revision>3</cp:revision>
  <dcterms:created xsi:type="dcterms:W3CDTF">2021-07-06T12:35:00Z</dcterms:created>
  <dcterms:modified xsi:type="dcterms:W3CDTF">2021-07-06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04D6A2658EE43AEA274F816163334</vt:lpwstr>
  </property>
</Properties>
</file>